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b6235b-4ffa-4988-80e4-748b07c4fa1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b6235b-4ffa-4988-80e4-748b07c4fa12"/>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bbfd8d-a330-43e2-a6f0-5df80273e6c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bbfd8d-a330-43e2-a6f0-5df80273e6cb"/>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9ea357-3359-4bbc-8d9e-27c3d625f64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9ea357-3359-4bbc-8d9e-27c3d625f64f"/>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61fe35-8bf2-4b20-807c-3bfb6481d15e"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61fe35-8bf2-4b20-807c-3bfb6481d15e"/>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fe4ee0-a0c2-46a1-b812-a771dc6e91c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fe4ee0-a0c2-46a1-b812-a771dc6e91c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45a3b0-b67a-4455-8a8f-3a720009bba8"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45a3b0-b67a-4455-8a8f-3a720009bba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a214e9-ae52-4fe9-bb6d-9c06d5ba547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a214e9-ae52-4fe9-bb6d-9c06d5ba547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a7575e-c303-40a5-89b9-014c53789ad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a7575e-c303-40a5-89b9-014c53789ad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071780-337a-4088-b20b-7e9acb35232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071780-337a-4088-b20b-7e9acb35232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a14082-6d0c-4ce4-9f2a-b8065e2fc8b1"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a14082-6d0c-4ce4-9f2a-b8065e2fc8b1"/>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6b0caa-a65f-462d-bc77-2696499dfe4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6b0caa-a65f-462d-bc77-2696499dfe45"/>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0f559e-a9bb-4173-b2c1-8da21f020bb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0f559e-a9bb-4173-b2c1-8da21f020bb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30d1e6-7aaa-46c5-ad2d-550ada8b2da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30d1e6-7aaa-46c5-ad2d-550ada8b2da3"/>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df0a5d-5507-4ac6-b68a-ad646a219b9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df0a5d-5507-4ac6-b68a-ad646a219b98"/>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cd185d-945d-4c12-90a6-60c4b2c60b40"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cd185d-945d-4c12-90a6-60c4b2c60b40"/>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2667ed-e154-4915-84db-2c0d06ef0f53"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2667ed-e154-4915-84db-2c0d06ef0f53"/>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6bfc9b-aac4-450e-95fe-6642130bae2a"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6bfc9b-aac4-450e-95fe-6642130bae2a"/>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6584af-872b-4672-bffc-d8290b065b48"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6584af-872b-4672-bffc-d8290b065b48"/>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d0dee9-8fb3-4239-b261-cf19d096cc8c"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d0dee9-8fb3-4239-b261-cf19d096cc8c"/>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32fbf2-fc74-4acf-974c-8a0859164ee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32fbf2-fc74-4acf-974c-8a0859164ee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48dc44-e32f-4f49-bca5-11fa14e6f1fd"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48dc44-e32f-4f49-bca5-11fa14e6f1f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edb319-c34d-4511-9b36-5251465f2e08"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edb319-c34d-4511-9b36-5251465f2e08"/>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52be39-2aa4-4e0c-812a-841f8850cd7c" w:name="distribuicao-especí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52be39-2aa4-4e0c-812a-841f8850cd7c"/>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a1d015-e174-4ee1-b0f7-1d89b2df89ce"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a1d015-e174-4ee1-b0f7-1d89b2df89ce"/>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94a158-2327-4815-aa2a-2ef48c66e85d"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94a158-2327-4815-aa2a-2ef48c66e85d"/>
      <w:r>
        <w:rPr>
          <w:rFonts/>
          <w:b w:val="true"/>
        </w:rPr>
        <w:t xml:space="preserve">: </w:t>
      </w:r>
      <w:r>
        <w:t xml:space="preserve">Distribuições contínuas com caudas pesadas e suas funções de densidade.</w:t>
      </w:r>
    </w:p>
    <w:p>
      <w:pPr>
        <w:pStyle w:val="Corpsdetexte"/>
      </w:pPr>
    </w:p>
    <w:bookmarkEnd w:id="373"/>
    <w:bookmarkStart w:id="381"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18fd32-14c3-45ba-975d-56cd348484c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18fd32-14c3-45ba-975d-56cd348484c8"/>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971f9d-3022-4576-960a-cad1cbe8e59e"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971f9d-3022-4576-960a-cad1cbe8e59e"/>
      <w:r>
        <w:rPr>
          <w:rFonts/>
          <w:b w:val="true"/>
        </w:rPr>
        <w:t xml:space="preserve">: </w:t>
      </w:r>
      <w:r>
        <w:t xml:space="preserve">Distribuição normal e métodos de visualização e testes de normalidade.</w:t>
      </w:r>
    </w:p>
    <w:p>
      <w:pPr>
        <w:pStyle w:val="Corpsdetexte"/>
      </w:pPr>
    </w:p>
    <w:bookmarkEnd w:id="383"/>
    <w:bookmarkStart w:id="384"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2bdd99-4345-4bf9-8772-4f18b50a4065"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2bdd99-4345-4bf9-8772-4f18b50a4065"/>
      <w:r>
        <w:rPr>
          <w:rFonts/>
          <w:b w:val="true"/>
        </w:rPr>
        <w:t xml:space="preserve">: </w:t>
      </w:r>
      <w:r>
        <w:t xml:space="preserve">Distribuição não-normal (exponencial) e métodos de visualização e testes de normalidade.</w:t>
      </w:r>
    </w:p>
    <w:p>
      <w:pPr>
        <w:pStyle w:val="Corpsdetexte"/>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00a7bf-2349-4046-a533-c6ef140ad04f"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00a7bf-2349-4046-a533-c6ef140ad04f"/>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586ec-6a87-47a3-bb1b-d6b7641eee8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586ec-6a87-47a3-bb1b-d6b7641eee8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d1e5a5-ec33-4131-8807-0a9921947166"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d1e5a5-ec33-4131-8807-0a9921947166"/>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6cc7c-7934-4c7e-aafa-e702e6f8ef59"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6cc7c-7934-4c7e-aafa-e702e6f8ef59"/>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0433a3-6105-4b8c-ac3b-c6c43c8067b2"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0433a3-6105-4b8c-ac3b-c6c43c8067b2"/>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cb13fc-7f4a-4bac-9d3a-9fec75c70583"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cb13fc-7f4a-4bac-9d3a-9fec75c70583"/>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ffb641-180b-4dee-bb53-30da510c9e9c"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ffb641-180b-4dee-bb53-30da510c9e9c"/>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4bad68-82f4-43f1-b4f5-952070bff6b7"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4bad68-82f4-43f1-b4f5-952070bff6b7"/>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8898ed-1d52-4b78-868f-9a5ec6f86ce3"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8898ed-1d52-4b78-868f-9a5ec6f86ce3"/>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7b7f32-3fa3-428c-8801-305607adb3a2"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7b7f32-3fa3-428c-8801-305607adb3a2"/>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09f26e-6f12-4cb8-a620-92367e811c4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09f26e-6f12-4cb8-a620-92367e811c40"/>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411cd-926b-4b74-9562-e5837c91038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411cd-926b-4b74-9562-e5837c91038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1b22b2-f7b4-41cd-805c-6b37299829f1"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1b22b2-f7b4-41cd-805c-6b37299829f1"/>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c819fd-dc7d-4292-96c1-686668c933d4"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c819fd-dc7d-4292-96c1-686668c933d4"/>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17bc0e-3d80-408c-a97b-a171ec7b020b"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17bc0e-3d80-408c-a97b-a171ec7b020b"/>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dc448f-b540-478f-9c7b-a03eb29e411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dc448f-b540-478f-9c7b-a03eb29e4110"/>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b61c3c-b2ec-4da3-8216-cd6e5531dc8c"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b61c3c-b2ec-4da3-8216-cd6e5531dc8c"/>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edf122-2512-4fd9-879c-6ea60fe37ef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edf122-2512-4fd9-879c-6ea60fe37efe"/>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7"/>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2"/>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2dcb62-071a-4bca-a306-f1d402621fc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2dcb62-071a-4bca-a306-f1d402621fc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4"/>
        </w:numPr>
      </w:pPr>
      <w:hyperlink r:id="rId940">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0ddb87-db15-4257-8648-bb79dd477212"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0ddb87-db15-4257-8648-bb79dd477212"/>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5"/>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6"/>
        </w:numPr>
      </w:pPr>
      <w:hyperlink r:id="rId947">
        <w:r>
          <w:rPr>
            <w:rStyle w:val="Lienhypertexte"/>
            <w:i/>
            <w:iCs/>
          </w:rPr>
          <w:t xml:space="preserve">Statistics</w:t>
        </w:r>
      </w:hyperlink>
    </w:p>
    <w:p>
      <w:pPr>
        <w:numPr>
          <w:ilvl w:val="0"/>
          <w:numId w:val="1546"/>
        </w:numPr>
      </w:pPr>
      <w:hyperlink r:id="rId948">
        <w:r>
          <w:rPr>
            <w:rStyle w:val="Lienhypertexte"/>
            <w:i/>
            <w:iCs/>
          </w:rPr>
          <w:t xml:space="preserve">Exploration in Statistics</w:t>
        </w:r>
      </w:hyperlink>
    </w:p>
    <w:p>
      <w:pPr>
        <w:numPr>
          <w:ilvl w:val="0"/>
          <w:numId w:val="1546"/>
        </w:numPr>
      </w:pPr>
      <w:hyperlink r:id="rId949">
        <w:r>
          <w:rPr>
            <w:rStyle w:val="Lienhypertexte"/>
            <w:i/>
            <w:iCs/>
          </w:rPr>
          <w:t xml:space="preserve">General Statistics</w:t>
        </w:r>
      </w:hyperlink>
    </w:p>
    <w:p>
      <w:pPr>
        <w:numPr>
          <w:ilvl w:val="0"/>
          <w:numId w:val="1546"/>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7"/>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8"/>
        </w:numPr>
      </w:pPr>
      <w:hyperlink r:id="rId954">
        <w:r>
          <w:rPr>
            <w:rStyle w:val="Lienhypertexte"/>
            <w:i/>
            <w:iCs/>
          </w:rPr>
          <w:t xml:space="preserve">Statistics - Latest from The BMJ</w:t>
        </w:r>
      </w:hyperlink>
    </w:p>
    <w:p>
      <w:pPr>
        <w:numPr>
          <w:ilvl w:val="0"/>
          <w:numId w:val="1548"/>
        </w:numPr>
      </w:pPr>
      <w:hyperlink r:id="rId955">
        <w:r>
          <w:rPr>
            <w:rStyle w:val="Lienhypertexte"/>
            <w:i/>
            <w:iCs/>
          </w:rPr>
          <w:t xml:space="preserve">Statistics notes - Latest from The BMJ</w:t>
        </w:r>
      </w:hyperlink>
    </w:p>
    <w:p>
      <w:pPr>
        <w:numPr>
          <w:ilvl w:val="0"/>
          <w:numId w:val="1548"/>
        </w:numPr>
      </w:pPr>
      <w:hyperlink r:id="rId956">
        <w:r>
          <w:rPr>
            <w:rStyle w:val="Lienhypertexte"/>
            <w:i/>
            <w:iCs/>
          </w:rPr>
          <w:t xml:space="preserve">Statistics and research methods - Latest from The BMJ</w:t>
        </w:r>
      </w:hyperlink>
    </w:p>
    <w:p>
      <w:pPr>
        <w:numPr>
          <w:ilvl w:val="0"/>
          <w:numId w:val="1548"/>
        </w:numPr>
      </w:pPr>
      <w:hyperlink r:id="rId957">
        <w:r>
          <w:rPr>
            <w:rStyle w:val="Lienhypertexte"/>
            <w:i/>
            <w:iCs/>
          </w:rPr>
          <w:t xml:space="preserve">Statistics at Square One</w:t>
        </w:r>
      </w:hyperlink>
    </w:p>
    <w:p>
      <w:pPr>
        <w:numPr>
          <w:ilvl w:val="0"/>
          <w:numId w:val="1548"/>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50"/>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1"/>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2"/>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3"/>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4"/>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5"/>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6"/>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045be874cf2f435e5002783b98a7cdfa49f27ebd.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aecd16394b12b5af886a40436acd0bb7903d4502.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3068b612b31ad00b6af0f85d2e0c8f74cf20087b.png"/>
<Relationship Id="rId1693" Type="http://schemas.openxmlformats.org/officeDocument/2006/relationships/image" Target="media/c0d3cd400501bb428a5dbd65266e44368d66131b.png"/>
<Relationship Id="rId1694" Type="http://schemas.openxmlformats.org/officeDocument/2006/relationships/image" Target="media/732992676294727d3a272147ad86a2fbb1af1cea.png"/>
<Relationship Id="rId1695" Type="http://schemas.openxmlformats.org/officeDocument/2006/relationships/image" Target="media/0df65dc8e65fa3279568baabc1b4162b5002a7a4.png"/>
<Relationship Id="rId1696" Type="http://schemas.openxmlformats.org/officeDocument/2006/relationships/image" Target="media/9d5f634958fa48ca6876f4efee54580315b63ad1.png"/>
<Relationship Id="rId1697" Type="http://schemas.openxmlformats.org/officeDocument/2006/relationships/image" Target="media/be31b35981b0f56463ca7d8271e8495fe986502d.png"/>
<Relationship Id="rId1698" Type="http://schemas.openxmlformats.org/officeDocument/2006/relationships/image" Target="media/9d9ad7aebcf384f295f3805c3067104b4bb81188.png"/>
<Relationship Id="rId1699" Type="http://schemas.openxmlformats.org/officeDocument/2006/relationships/image" Target="media/52fe582f5ee09576938aac51d3f5eb7ffc2adf91.png"/>
<Relationship Id="rId1700" Type="http://schemas.openxmlformats.org/officeDocument/2006/relationships/image" Target="media/5056565dccd8b8310903ad7d854c66cbbb4862d2.png"/>
<Relationship Id="rId1701" Type="http://schemas.openxmlformats.org/officeDocument/2006/relationships/image" Target="media/0bce20c098b63f6a426bc167e734866bedd6340f.png"/>
<Relationship Id="rId1702" Type="http://schemas.openxmlformats.org/officeDocument/2006/relationships/image" Target="media/f1019a3ec39b66e7b98f43f0590afbdd64052fa5.png"/>
<Relationship Id="rId1703" Type="http://schemas.openxmlformats.org/officeDocument/2006/relationships/image" Target="media/895544bfd8e88dc2ad8e61286ee1b1b80fa75f77.png"/>
<Relationship Id="rId1704" Type="http://schemas.openxmlformats.org/officeDocument/2006/relationships/image" Target="media/916cee13c63abbd748fedea39137ee65a43e1193.png"/>
<Relationship Id="rId1705" Type="http://schemas.openxmlformats.org/officeDocument/2006/relationships/image" Target="media/b2e9d7e87ffd9a2aa531c41641aaa1ae1a175ae3.png"/>
<Relationship Id="rId1706" Type="http://schemas.openxmlformats.org/officeDocument/2006/relationships/image" Target="media/92ad7cf29edcffae7d57857ec12a3e144224ae77.png"/>
<Relationship Id="rId1707" Type="http://schemas.openxmlformats.org/officeDocument/2006/relationships/image" Target="media/4ebc26202039bf36f4452f3290bbaf81d9b9504a.png"/>
<Relationship Id="rId1708" Type="http://schemas.openxmlformats.org/officeDocument/2006/relationships/image" Target="media/5d0716e097f5d0440b714f1a9d148fa3e9943813.png"/>
<Relationship Id="rId1709" Type="http://schemas.openxmlformats.org/officeDocument/2006/relationships/image" Target="media/60e1edfa5dc9ba89e5a99e0684fc07514fe9ab87.png"/>
<Relationship Id="rId1710" Type="http://schemas.openxmlformats.org/officeDocument/2006/relationships/image" Target="media/3c13b8f1ba6006b198898ba38521907255cce137.png"/>
<Relationship Id="rId1711" Type="http://schemas.openxmlformats.org/officeDocument/2006/relationships/image" Target="media/d8ffe6d979c5667ac59608f32f339a555d670024.png"/>
<Relationship Id="rId1712" Type="http://schemas.openxmlformats.org/officeDocument/2006/relationships/image" Target="media/ee6af38af6f7c965cd92e88e61a4ab5fbfe2b5e7.png"/>
<Relationship Id="rId1713" Type="http://schemas.openxmlformats.org/officeDocument/2006/relationships/image" Target="media/0a92315b4eb7659311c657e65b69493f1305135a.png"/>
<Relationship Id="rId1714" Type="http://schemas.openxmlformats.org/officeDocument/2006/relationships/image" Target="media/2154b9546157b553022523986aae41ac4e3c42df.png"/>
<Relationship Id="rId1715" Type="http://schemas.openxmlformats.org/officeDocument/2006/relationships/image" Target="media/9366eef895cc96619d672675b9e42c26be051740.png"/>
<Relationship Id="rId1716" Type="http://schemas.openxmlformats.org/officeDocument/2006/relationships/image" Target="media/23a50162046dd39661e383d0c5bcca3858975629.png"/>
<Relationship Id="rId1717" Type="http://schemas.openxmlformats.org/officeDocument/2006/relationships/image" Target="media/8328743e5785b296dec6227c0fcd48732151152b.png"/>
<Relationship Id="rId1718" Type="http://schemas.openxmlformats.org/officeDocument/2006/relationships/image" Target="media/d727648c7e9a3126cc8f68b9984f8fd4a3dd857f.png"/>
<Relationship Id="rId1719" Type="http://schemas.openxmlformats.org/officeDocument/2006/relationships/image" Target="media/50791f0d70c1598be568804cb8a5d3aa6720d51b.png"/>
<Relationship Id="rId1720" Type="http://schemas.openxmlformats.org/officeDocument/2006/relationships/image" Target="media/50d03ac6701049d1233f70da5d74727740d32cf1.png"/>
<Relationship Id="rId1721" Type="http://schemas.openxmlformats.org/officeDocument/2006/relationships/image" Target="media/d2dc2003dff5f533ced90e6701454f62405ed284.png"/>
<Relationship Id="rId172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1T00:42:48Z</dcterms:created>
  <dcterms:modified xsi:type="dcterms:W3CDTF">2025-07-20T21:42:5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